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4D0E9" w14:textId="1B9BAF1B" w:rsidR="00A43A71" w:rsidRDefault="00CF30E3" w:rsidP="00706F38">
      <w:pPr>
        <w:pStyle w:val="Heading1"/>
        <w:rPr>
          <w:rFonts w:ascii="Lato" w:hAnsi="Lato"/>
          <w:sz w:val="26"/>
          <w:szCs w:val="26"/>
        </w:rPr>
      </w:pPr>
      <w:r w:rsidRPr="006063C7">
        <w:rPr>
          <w:rFonts w:ascii="Lato" w:hAnsi="Lato"/>
          <w:sz w:val="26"/>
          <w:szCs w:val="26"/>
        </w:rPr>
        <w:t xml:space="preserve">Lesson </w:t>
      </w:r>
      <w:r w:rsidR="000C1C35" w:rsidRPr="006063C7">
        <w:rPr>
          <w:rFonts w:ascii="Lato" w:hAnsi="Lato"/>
          <w:sz w:val="26"/>
          <w:szCs w:val="26"/>
        </w:rPr>
        <w:t>5</w:t>
      </w:r>
      <w:r w:rsidR="00706F38" w:rsidRPr="006063C7">
        <w:rPr>
          <w:rFonts w:ascii="Lato" w:hAnsi="Lato"/>
          <w:sz w:val="26"/>
          <w:szCs w:val="26"/>
        </w:rPr>
        <w:t xml:space="preserve"> </w:t>
      </w:r>
      <w:r w:rsidR="00C543C6" w:rsidRPr="006063C7">
        <w:rPr>
          <w:rFonts w:ascii="Lato" w:hAnsi="Lato"/>
          <w:sz w:val="26"/>
          <w:szCs w:val="26"/>
        </w:rPr>
        <w:t>–</w:t>
      </w:r>
      <w:r w:rsidR="00706F38" w:rsidRPr="006063C7">
        <w:rPr>
          <w:rFonts w:ascii="Lato" w:hAnsi="Lato"/>
          <w:sz w:val="26"/>
          <w:szCs w:val="26"/>
        </w:rPr>
        <w:t xml:space="preserve"> </w:t>
      </w:r>
      <w:r w:rsidR="000C1C35" w:rsidRPr="006063C7">
        <w:rPr>
          <w:rFonts w:ascii="Lato" w:hAnsi="Lato"/>
          <w:sz w:val="26"/>
          <w:szCs w:val="26"/>
        </w:rPr>
        <w:t xml:space="preserve">Data </w:t>
      </w:r>
      <w:r w:rsidR="0047276B">
        <w:rPr>
          <w:rFonts w:ascii="Lato" w:hAnsi="Lato"/>
          <w:sz w:val="26"/>
          <w:szCs w:val="26"/>
        </w:rPr>
        <w:t>a</w:t>
      </w:r>
      <w:r w:rsidR="000C1C35" w:rsidRPr="006063C7">
        <w:rPr>
          <w:rFonts w:ascii="Lato" w:hAnsi="Lato"/>
          <w:sz w:val="26"/>
          <w:szCs w:val="26"/>
        </w:rPr>
        <w:t xml:space="preserve">nalysis and </w:t>
      </w:r>
      <w:r w:rsidR="0047276B">
        <w:rPr>
          <w:rFonts w:ascii="Lato" w:hAnsi="Lato"/>
          <w:sz w:val="26"/>
          <w:szCs w:val="26"/>
        </w:rPr>
        <w:t>m</w:t>
      </w:r>
      <w:r w:rsidR="000C1C35" w:rsidRPr="006063C7">
        <w:rPr>
          <w:rFonts w:ascii="Lato" w:hAnsi="Lato"/>
          <w:sz w:val="26"/>
          <w:szCs w:val="26"/>
        </w:rPr>
        <w:t xml:space="preserve">achine </w:t>
      </w:r>
      <w:r w:rsidR="0047276B">
        <w:rPr>
          <w:rFonts w:ascii="Lato" w:hAnsi="Lato"/>
          <w:sz w:val="26"/>
          <w:szCs w:val="26"/>
        </w:rPr>
        <w:t>l</w:t>
      </w:r>
      <w:r w:rsidR="000C1C35" w:rsidRPr="006063C7">
        <w:rPr>
          <w:rFonts w:ascii="Lato" w:hAnsi="Lato"/>
          <w:sz w:val="26"/>
          <w:szCs w:val="26"/>
        </w:rPr>
        <w:t>earning</w:t>
      </w:r>
    </w:p>
    <w:p w14:paraId="3E995F2C" w14:textId="77777777" w:rsidR="00EF1A4A" w:rsidRPr="00EF1A4A" w:rsidRDefault="00EF1A4A" w:rsidP="00EF1A4A"/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223"/>
        <w:gridCol w:w="5227"/>
      </w:tblGrid>
      <w:tr w:rsidR="000162B6" w14:paraId="7D429B51" w14:textId="77777777" w:rsidTr="006063C7">
        <w:trPr>
          <w:trHeight w:val="520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0B</w:t>
            </w:r>
            <w:r>
              <w:rPr>
                <w:rFonts w:ascii="Lato" w:hAnsi="Lato"/>
              </w:rPr>
              <w:t>The 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1B</w:t>
            </w:r>
            <w:r>
              <w:rPr>
                <w:rFonts w:ascii="Lato" w:hAnsi="Lato"/>
              </w:rPr>
              <w:t>Learning objectives: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0C915D1E" w:rsidR="000162B6" w:rsidRPr="003C6C30" w:rsidRDefault="000C1C35" w:rsidP="003C6C30">
            <w:pPr>
              <w:spacing w:before="100" w:beforeAutospacing="1" w:after="100" w:afterAutospacing="1"/>
              <w:rPr>
                <w:rFonts w:ascii="Lato" w:eastAsia="Times New Roman" w:hAnsi="Lato" w:cs="Segoe UI"/>
                <w:bCs/>
              </w:rPr>
            </w:pPr>
            <w:r>
              <w:rPr>
                <w:rFonts w:ascii="Lato" w:eastAsia="Times New Roman" w:hAnsi="Lato" w:cs="Segoe UI"/>
                <w:bCs/>
              </w:rPr>
              <w:t xml:space="preserve">This lesson can be used to analyse data using Python. It can be implemented with a sample data set such as the Iris </w:t>
            </w:r>
            <w:r w:rsidR="008F143C">
              <w:rPr>
                <w:rFonts w:ascii="Lato" w:eastAsia="Times New Roman" w:hAnsi="Lato" w:cs="Segoe UI"/>
                <w:bCs/>
              </w:rPr>
              <w:t>d</w:t>
            </w:r>
            <w:r>
              <w:rPr>
                <w:rFonts w:ascii="Lato" w:eastAsia="Times New Roman" w:hAnsi="Lato" w:cs="Segoe UI"/>
                <w:bCs/>
              </w:rPr>
              <w:t xml:space="preserve">ata set or data that has been gathered from one of the Arduino </w:t>
            </w:r>
            <w:r w:rsidR="00243B7B">
              <w:rPr>
                <w:rFonts w:ascii="Lato" w:eastAsia="Times New Roman" w:hAnsi="Lato" w:cs="Segoe UI"/>
                <w:bCs/>
              </w:rPr>
              <w:t>p</w:t>
            </w:r>
            <w:r>
              <w:rPr>
                <w:rFonts w:ascii="Lato" w:eastAsia="Times New Roman" w:hAnsi="Lato" w:cs="Segoe UI"/>
                <w:bCs/>
              </w:rPr>
              <w:t>rojects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78E970" w14:textId="77777777" w:rsidR="00C543C6" w:rsidRDefault="000C1C35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install libraries within Python</w:t>
            </w:r>
          </w:p>
          <w:p w14:paraId="7168DF41" w14:textId="77777777" w:rsidR="000C1C35" w:rsidRDefault="000C1C35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use various data analysis libraries within Python</w:t>
            </w:r>
          </w:p>
          <w:p w14:paraId="37B72179" w14:textId="77777777" w:rsidR="000C1C35" w:rsidRDefault="000C1C35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train a model</w:t>
            </w:r>
          </w:p>
          <w:p w14:paraId="2D6A892F" w14:textId="54F3C140" w:rsidR="000C1C35" w:rsidRPr="00CF30E3" w:rsidRDefault="000C1C35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use a trained model to make predictions</w:t>
            </w:r>
          </w:p>
        </w:tc>
      </w:tr>
      <w:tr w:rsidR="000162B6" w14:paraId="22761DF2" w14:textId="77777777" w:rsidTr="006063C7">
        <w:trPr>
          <w:trHeight w:val="485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3FADEE0A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2B</w:t>
            </w:r>
            <w:r>
              <w:rPr>
                <w:rFonts w:ascii="Lato" w:hAnsi="Lato"/>
              </w:rPr>
              <w:t xml:space="preserve">Engagement – </w:t>
            </w:r>
            <w:r w:rsidR="0047276B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>ow can I 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3B</w:t>
            </w:r>
            <w:r>
              <w:rPr>
                <w:rFonts w:ascii="Lato" w:hAnsi="Lato"/>
              </w:rPr>
              <w:t xml:space="preserve">Assessment for l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5D2E4FC" w14:textId="77777777" w:rsidR="00734557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enjoy encountering a new programming language which is widely use throughout the world</w:t>
            </w:r>
          </w:p>
          <w:p w14:paraId="313F45B8" w14:textId="77777777" w:rsid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how to analyse large data sets and how to use them to make predictions</w:t>
            </w:r>
          </w:p>
          <w:p w14:paraId="6FDD284F" w14:textId="3B21BC3D" w:rsid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encounter how to create an AI / ML system which is currently an area of growth within Computer Scienc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6B093069" w14:textId="7F86D834" w:rsidR="00C543C6" w:rsidRP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  <w:bCs/>
              </w:rPr>
              <w:t>Learners will understand the purpose of libraries</w:t>
            </w:r>
          </w:p>
          <w:p w14:paraId="73212F9C" w14:textId="255DEBDB" w:rsid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understand how </w:t>
            </w:r>
            <w:r w:rsidR="008F7021">
              <w:rPr>
                <w:rFonts w:ascii="Lato" w:hAnsi="Lato"/>
              </w:rPr>
              <w:t xml:space="preserve">to </w:t>
            </w:r>
            <w:r>
              <w:rPr>
                <w:rFonts w:ascii="Lato" w:hAnsi="Lato"/>
              </w:rPr>
              <w:t>use key code structures (sequence, selection and iteration) within Python</w:t>
            </w:r>
          </w:p>
          <w:p w14:paraId="6B04C34F" w14:textId="48287BC2" w:rsidR="000C1C35" w:rsidRPr="00C543C6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write a program to import a text file and analyse the data which it contains</w:t>
            </w:r>
          </w:p>
          <w:p w14:paraId="5CD7FA76" w14:textId="5652BB4F" w:rsidR="000162B6" w:rsidRPr="00C543C6" w:rsidRDefault="000162B6" w:rsidP="00D06C11">
            <w:pPr>
              <w:rPr>
                <w:rFonts w:ascii="Lato" w:hAnsi="Lato"/>
                <w:b/>
                <w:bCs/>
              </w:rPr>
            </w:pPr>
            <w:r w:rsidRPr="00C543C6">
              <w:rPr>
                <w:rFonts w:ascii="Lato" w:hAnsi="Lato"/>
                <w:b/>
                <w:bCs/>
              </w:rPr>
              <w:t xml:space="preserve">Good progress: </w:t>
            </w:r>
          </w:p>
          <w:p w14:paraId="162BA329" w14:textId="0C54D6F4" w:rsidR="00C543C6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understand how to build an AI / ML application</w:t>
            </w:r>
          </w:p>
          <w:p w14:paraId="2DC70FE8" w14:textId="69EC59FF" w:rsid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be able to create charts to analyse data</w:t>
            </w:r>
          </w:p>
          <w:p w14:paraId="2B458133" w14:textId="1560AC75" w:rsidR="000C1C35" w:rsidRPr="008F1673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be able to train a model and use it to make predictions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5720DD25" w14:textId="77777777" w:rsidR="000C1C35" w:rsidRDefault="000C1C35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independently write a program to analyse data</w:t>
            </w:r>
          </w:p>
          <w:p w14:paraId="31449EA1" w14:textId="65A58093" w:rsidR="000162B6" w:rsidRDefault="000C1C35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the difference between supervised and unsupervised learning</w:t>
            </w:r>
            <w:r w:rsidR="002009CC">
              <w:rPr>
                <w:rFonts w:ascii="Lato" w:hAnsi="Lato"/>
              </w:rPr>
              <w:t xml:space="preserve"> 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4B</w:t>
            </w:r>
            <w:r>
              <w:rPr>
                <w:rFonts w:ascii="Lato" w:hAnsi="Lato"/>
              </w:rPr>
              <w:t>Key concepts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5B</w:t>
            </w:r>
            <w:r>
              <w:rPr>
                <w:rFonts w:ascii="Lato" w:hAnsi="Lato"/>
              </w:rPr>
              <w:t>Key words: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D5E6F47" w14:textId="3E58A214" w:rsidR="00C543C6" w:rsidRDefault="000C1C35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use the knowledge gained from this lesson to analyse a wide range of data gathered from IoT devices</w:t>
            </w:r>
          </w:p>
          <w:p w14:paraId="694EA6D0" w14:textId="420B4A9E" w:rsidR="000C1C35" w:rsidRDefault="000C1C35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use software libraries within Python to analyse data and make predictions</w:t>
            </w:r>
          </w:p>
          <w:p w14:paraId="463A5E5F" w14:textId="22A3939F" w:rsidR="000C1C35" w:rsidRDefault="000C1C35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sample size will have a major impact on the accuracy of the model</w:t>
            </w:r>
          </w:p>
          <w:p w14:paraId="6EE9733B" w14:textId="771A7744" w:rsidR="00C543C6" w:rsidRPr="00C543C6" w:rsidRDefault="00C543C6" w:rsidP="00C543C6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5671ABA" w14:textId="77777777" w:rsidR="00987086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ython</w:t>
            </w:r>
          </w:p>
          <w:p w14:paraId="6D091F1E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oftware library</w:t>
            </w:r>
          </w:p>
          <w:p w14:paraId="5B82A5D7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ing</w:t>
            </w:r>
          </w:p>
          <w:p w14:paraId="44E9BFC4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upervised</w:t>
            </w:r>
          </w:p>
          <w:p w14:paraId="042FA54D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supervised</w:t>
            </w:r>
          </w:p>
          <w:p w14:paraId="10307B84" w14:textId="770B16E1" w:rsidR="000C1C35" w:rsidRPr="008B6400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Scipy</w:t>
            </w:r>
            <w:proofErr w:type="spellEnd"/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6B</w:t>
            </w:r>
            <w:r>
              <w:rPr>
                <w:rFonts w:ascii="Lato" w:hAnsi="Lato"/>
              </w:rPr>
              <w:t>Differentiation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7B</w:t>
            </w:r>
            <w:r>
              <w:rPr>
                <w:rFonts w:ascii="Lato" w:hAnsi="Lato"/>
              </w:rPr>
              <w:t>Resources: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7F3A6F64" w:rsidR="000162B6" w:rsidRPr="005D69C4" w:rsidRDefault="000C1C35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More able learners can independently explore different tools which are built into </w:t>
            </w:r>
            <w:proofErr w:type="spellStart"/>
            <w:r>
              <w:rPr>
                <w:rFonts w:ascii="Lato" w:hAnsi="Lato"/>
                <w:bCs/>
              </w:rPr>
              <w:t>Scipy</w:t>
            </w:r>
            <w:proofErr w:type="spellEnd"/>
            <w:r>
              <w:rPr>
                <w:rFonts w:ascii="Lato" w:hAnsi="Lato"/>
                <w:bCs/>
              </w:rPr>
              <w:t>. They can independently write code to analyse the data using a range of tools.</w:t>
            </w:r>
            <w:r w:rsidR="009B1CE2">
              <w:rPr>
                <w:rFonts w:ascii="Lato" w:hAnsi="Lato"/>
                <w:bCs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89A3878" w14:textId="4CE5C1E7" w:rsidR="00C543C6" w:rsidRDefault="00EF1A4A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.p</w:t>
            </w:r>
            <w:r w:rsidR="000C1C35">
              <w:rPr>
                <w:rFonts w:ascii="Lato" w:hAnsi="Lato"/>
              </w:rPr>
              <w:t>pt</w:t>
            </w:r>
          </w:p>
          <w:p w14:paraId="693602F6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ython</w:t>
            </w:r>
          </w:p>
          <w:p w14:paraId="3A4C9850" w14:textId="0270EE32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Scipy</w:t>
            </w:r>
            <w:proofErr w:type="spellEnd"/>
            <w:r w:rsidR="00832374">
              <w:rPr>
                <w:rFonts w:ascii="Lato" w:hAnsi="Lato"/>
              </w:rPr>
              <w:t xml:space="preserve"> library</w:t>
            </w:r>
          </w:p>
          <w:p w14:paraId="10F0A32C" w14:textId="77777777" w:rsidR="000C1C35" w:rsidRDefault="000C1C35" w:rsidP="00FD47D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ample </w:t>
            </w:r>
            <w:r w:rsidR="00FD47D7">
              <w:rPr>
                <w:rFonts w:ascii="Lato" w:hAnsi="Lato"/>
              </w:rPr>
              <w:t xml:space="preserve">Iris </w:t>
            </w:r>
            <w:r w:rsidRPr="00FD47D7">
              <w:rPr>
                <w:rFonts w:ascii="Lato" w:hAnsi="Lato"/>
              </w:rPr>
              <w:t>data set</w:t>
            </w:r>
          </w:p>
          <w:p w14:paraId="01003122" w14:textId="79857BF0" w:rsidR="00EF1A4A" w:rsidRPr="00FD47D7" w:rsidRDefault="00EF1A4A" w:rsidP="00FD47D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 xml:space="preserve">Lesson f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D2D7E9" w14:textId="66066061" w:rsidR="006C3A33" w:rsidRDefault="000C1C35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</w:t>
            </w:r>
            <w:r w:rsidR="00EE6EBE">
              <w:rPr>
                <w:rFonts w:ascii="Lato" w:hAnsi="Lato"/>
              </w:rPr>
              <w:t xml:space="preserve">e </w:t>
            </w:r>
            <w:r>
              <w:rPr>
                <w:rFonts w:ascii="Lato" w:hAnsi="Lato"/>
              </w:rPr>
              <w:t xml:space="preserve">the purpose of AI and ML. </w:t>
            </w:r>
            <w:r w:rsidR="00EE6EBE">
              <w:rPr>
                <w:rFonts w:ascii="Lato" w:hAnsi="Lato"/>
              </w:rPr>
              <w:t>Ask l</w:t>
            </w:r>
            <w:r>
              <w:rPr>
                <w:rFonts w:ascii="Lato" w:hAnsi="Lato"/>
              </w:rPr>
              <w:t xml:space="preserve">earners to write down their </w:t>
            </w:r>
            <w:r w:rsidR="0016708F">
              <w:rPr>
                <w:rFonts w:ascii="Lato" w:hAnsi="Lato"/>
              </w:rPr>
              <w:t xml:space="preserve">initial </w:t>
            </w:r>
            <w:r>
              <w:rPr>
                <w:rFonts w:ascii="Lato" w:hAnsi="Lato"/>
              </w:rPr>
              <w:t>thoughts and where they have encountered the terms.</w:t>
            </w:r>
          </w:p>
          <w:p w14:paraId="339780D9" w14:textId="0392E012" w:rsidR="000C1C35" w:rsidRDefault="000C1C35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whether computers can have true intelligence. What is intelligence? Can a computer truly be intelligent or does it just make determinations based upon learned behaviour? Is this any different to humans? </w:t>
            </w:r>
          </w:p>
          <w:p w14:paraId="34AAD467" w14:textId="26104D12" w:rsidR="000C1C35" w:rsidRDefault="000C1C35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key differences between supervised and unsupervised learning. Today learners will be creating a model which has labels so it will be following a supervised learning model.</w:t>
            </w:r>
          </w:p>
          <w:p w14:paraId="4F7E661B" w14:textId="123C3C8E" w:rsidR="000C1C35" w:rsidRDefault="000C1C35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the purpose of libraries. Today learners will be using </w:t>
            </w:r>
            <w:proofErr w:type="spellStart"/>
            <w:r>
              <w:rPr>
                <w:rFonts w:ascii="Lato" w:hAnsi="Lato"/>
              </w:rPr>
              <w:t>scipy</w:t>
            </w:r>
            <w:proofErr w:type="spellEnd"/>
            <w:r>
              <w:rPr>
                <w:rFonts w:ascii="Lato" w:hAnsi="Lato"/>
              </w:rPr>
              <w:t xml:space="preserve">, </w:t>
            </w:r>
            <w:proofErr w:type="spellStart"/>
            <w:r>
              <w:rPr>
                <w:rFonts w:ascii="Lato" w:hAnsi="Lato"/>
              </w:rPr>
              <w:t>numpy</w:t>
            </w:r>
            <w:proofErr w:type="spellEnd"/>
            <w:r>
              <w:rPr>
                <w:rFonts w:ascii="Lato" w:hAnsi="Lato"/>
              </w:rPr>
              <w:t xml:space="preserve">, pandas and </w:t>
            </w:r>
            <w:proofErr w:type="spellStart"/>
            <w:r>
              <w:rPr>
                <w:rFonts w:ascii="Lato" w:hAnsi="Lato"/>
              </w:rPr>
              <w:t>sklearn</w:t>
            </w:r>
            <w:proofErr w:type="spellEnd"/>
            <w:r>
              <w:rPr>
                <w:rFonts w:ascii="Lato" w:hAnsi="Lato"/>
              </w:rPr>
              <w:t>. Demonstrate how to import these libraries. Please note that these libraries will need to be installed into the Python IDE. Various IDEs are available. There are also a number of online IDEs such as repl.it which could be used.</w:t>
            </w:r>
          </w:p>
          <w:p w14:paraId="08C0E9D4" w14:textId="46F6B408" w:rsidR="000C1C35" w:rsidRDefault="000C1C35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should then import the data set into their program. This could be a sample data set such as </w:t>
            </w:r>
            <w:r w:rsidR="00522E7D">
              <w:rPr>
                <w:rFonts w:ascii="Lato" w:hAnsi="Lato"/>
              </w:rPr>
              <w:t>iris.csv</w:t>
            </w:r>
            <w:r>
              <w:rPr>
                <w:rFonts w:ascii="Lato" w:hAnsi="Lato"/>
              </w:rPr>
              <w:t xml:space="preserve"> or a dataset that has been gather</w:t>
            </w:r>
            <w:r w:rsidR="00E75598">
              <w:rPr>
                <w:rFonts w:ascii="Lato" w:hAnsi="Lato"/>
              </w:rPr>
              <w:t>ed</w:t>
            </w:r>
            <w:r>
              <w:rPr>
                <w:rFonts w:ascii="Lato" w:hAnsi="Lato"/>
              </w:rPr>
              <w:t xml:space="preserve"> from one of the Arduino IoT projects.</w:t>
            </w:r>
          </w:p>
          <w:p w14:paraId="25DC49C3" w14:textId="4C1C5CB9" w:rsidR="000C1C35" w:rsidRDefault="000C1C35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nstrate to learners how to read the data.</w:t>
            </w:r>
          </w:p>
          <w:p w14:paraId="3E1FA897" w14:textId="3EA9EC60" w:rsidR="000C1C35" w:rsidRDefault="000C1C35" w:rsidP="00E75598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f the </w:t>
            </w:r>
            <w:r w:rsidR="00522E7D">
              <w:rPr>
                <w:rFonts w:ascii="Lato" w:hAnsi="Lato"/>
              </w:rPr>
              <w:t>Iris</w:t>
            </w:r>
            <w:r>
              <w:rPr>
                <w:rFonts w:ascii="Lato" w:hAnsi="Lato"/>
              </w:rPr>
              <w:t xml:space="preserve"> data is being used learners should see that each record has a labelled </w:t>
            </w:r>
            <w:r w:rsidR="00522E7D">
              <w:rPr>
                <w:rFonts w:ascii="Lato" w:hAnsi="Lato"/>
              </w:rPr>
              <w:t>Class</w:t>
            </w:r>
            <w:r>
              <w:rPr>
                <w:rFonts w:ascii="Lato" w:hAnsi="Lato"/>
              </w:rPr>
              <w:t xml:space="preserve">. This is determined by a combination of </w:t>
            </w:r>
            <w:r w:rsidR="00E75598">
              <w:rPr>
                <w:rFonts w:ascii="Lato" w:hAnsi="Lato"/>
              </w:rPr>
              <w:t>a range of different input variables</w:t>
            </w:r>
            <w:r>
              <w:rPr>
                <w:rFonts w:ascii="Lato" w:hAnsi="Lato"/>
              </w:rPr>
              <w:t xml:space="preserve">. </w:t>
            </w:r>
            <w:r w:rsidR="00E75598">
              <w:rPr>
                <w:rFonts w:ascii="Lato" w:hAnsi="Lato"/>
              </w:rPr>
              <w:t>Demonstrate how to use your preferred IDE.</w:t>
            </w:r>
          </w:p>
          <w:p w14:paraId="16C1F36A" w14:textId="441AFE11" w:rsidR="000C1C35" w:rsidRPr="00FD47D7" w:rsidRDefault="00E75598" w:rsidP="00FD47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tudents should then work through the worksheet which will allow them to explore the data, </w:t>
            </w:r>
            <w:r w:rsidR="00FD47D7">
              <w:rPr>
                <w:rFonts w:ascii="Lato" w:hAnsi="Lato"/>
              </w:rPr>
              <w:t>create datasets, create and train a model to make predictions.</w:t>
            </w:r>
          </w:p>
          <w:p w14:paraId="2BD21888" w14:textId="25AC54F7" w:rsidR="000C1C35" w:rsidRDefault="00E75598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f data has been gathered from one of the Arduino projects this could also be incorporated into the model to try to predict relationships between different input and output variables.</w:t>
            </w:r>
          </w:p>
          <w:p w14:paraId="1611C2E6" w14:textId="7E6B5B0D" w:rsidR="000C1C35" w:rsidRPr="000C1C35" w:rsidRDefault="000C1C35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ore able learners should </w:t>
            </w:r>
            <w:r w:rsidR="00FD47D7">
              <w:rPr>
                <w:rFonts w:ascii="Lato" w:hAnsi="Lato"/>
              </w:rPr>
              <w:t xml:space="preserve">attempt the Stretch Task which asks them to explore the </w:t>
            </w:r>
            <w:proofErr w:type="spellStart"/>
            <w:r w:rsidR="00FD47D7">
              <w:rPr>
                <w:rFonts w:ascii="Lato" w:hAnsi="Lato"/>
              </w:rPr>
              <w:t>MLPClassifier</w:t>
            </w:r>
            <w:proofErr w:type="spellEnd"/>
            <w:r w:rsidR="00FD47D7">
              <w:rPr>
                <w:rFonts w:ascii="Lato" w:hAnsi="Lato"/>
              </w:rPr>
              <w:t>.</w:t>
            </w:r>
          </w:p>
          <w:p w14:paraId="28B63950" w14:textId="6C10B4ED" w:rsidR="00273458" w:rsidRPr="00273458" w:rsidRDefault="00273458" w:rsidP="00273458">
            <w:pPr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404DF27B" w:rsidR="00595AFA" w:rsidRDefault="000C1C35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</w:t>
            </w:r>
          </w:p>
        </w:tc>
      </w:tr>
    </w:tbl>
    <w:p w14:paraId="1300AEBE" w14:textId="3F0B1382" w:rsidR="00923F20" w:rsidRDefault="00923F20" w:rsidP="000E633D"/>
    <w:p w14:paraId="26F84835" w14:textId="77777777" w:rsidR="00087D32" w:rsidRPr="000E633D" w:rsidRDefault="00087D32" w:rsidP="000E633D"/>
    <w:sectPr w:rsidR="00087D32" w:rsidRPr="000E633D" w:rsidSect="00EB1CE0">
      <w:headerReference w:type="default" r:id="rId7"/>
      <w:footerReference w:type="default" r:id="rId8"/>
      <w:pgSz w:w="11900" w:h="1682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AB9DCD" w14:textId="77777777" w:rsidR="00AE5699" w:rsidRDefault="00AE5699" w:rsidP="006B36F6">
      <w:pPr>
        <w:spacing w:after="0" w:line="240" w:lineRule="auto"/>
      </w:pPr>
      <w:r>
        <w:separator/>
      </w:r>
    </w:p>
  </w:endnote>
  <w:endnote w:type="continuationSeparator" w:id="0">
    <w:p w14:paraId="7ABB0A21" w14:textId="77777777" w:rsidR="00AE5699" w:rsidRDefault="00AE569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A00002AF" w:usb1="4000604A" w:usb2="00000000" w:usb3="00000000" w:csb0="0000019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6D61FBB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559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A59F3A8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332697" w14:textId="77777777" w:rsidR="00AE5699" w:rsidRDefault="00AE5699" w:rsidP="006B36F6">
      <w:pPr>
        <w:spacing w:after="0" w:line="240" w:lineRule="auto"/>
      </w:pPr>
      <w:r>
        <w:separator/>
      </w:r>
    </w:p>
  </w:footnote>
  <w:footnote w:type="continuationSeparator" w:id="0">
    <w:p w14:paraId="65C39DE3" w14:textId="77777777" w:rsidR="00AE5699" w:rsidRDefault="00AE569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297CC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GysLAwMLA0MzFV0lEKTi0uzszPAykwqwUAyZtx0CwAAAA="/>
  </w:docVars>
  <w:rsids>
    <w:rsidRoot w:val="00D0274F"/>
    <w:rsid w:val="00010B91"/>
    <w:rsid w:val="000162B6"/>
    <w:rsid w:val="000751A3"/>
    <w:rsid w:val="0008457D"/>
    <w:rsid w:val="00087D32"/>
    <w:rsid w:val="00094499"/>
    <w:rsid w:val="000C1C35"/>
    <w:rsid w:val="000E633D"/>
    <w:rsid w:val="00107A51"/>
    <w:rsid w:val="00131AB5"/>
    <w:rsid w:val="0016708F"/>
    <w:rsid w:val="001A546F"/>
    <w:rsid w:val="001D3E62"/>
    <w:rsid w:val="002009CC"/>
    <w:rsid w:val="0020654F"/>
    <w:rsid w:val="00243B7B"/>
    <w:rsid w:val="00246684"/>
    <w:rsid w:val="002711C3"/>
    <w:rsid w:val="00272CF8"/>
    <w:rsid w:val="00273458"/>
    <w:rsid w:val="00295003"/>
    <w:rsid w:val="002B3117"/>
    <w:rsid w:val="002C21F9"/>
    <w:rsid w:val="002C5719"/>
    <w:rsid w:val="002C77FD"/>
    <w:rsid w:val="002D58AB"/>
    <w:rsid w:val="002E0687"/>
    <w:rsid w:val="002E70C3"/>
    <w:rsid w:val="002F79FF"/>
    <w:rsid w:val="00303314"/>
    <w:rsid w:val="003268D4"/>
    <w:rsid w:val="003633BE"/>
    <w:rsid w:val="003833BA"/>
    <w:rsid w:val="00393C71"/>
    <w:rsid w:val="003C6C30"/>
    <w:rsid w:val="003E38B3"/>
    <w:rsid w:val="00425FCC"/>
    <w:rsid w:val="00457AAA"/>
    <w:rsid w:val="00463B37"/>
    <w:rsid w:val="0046623B"/>
    <w:rsid w:val="004707BA"/>
    <w:rsid w:val="0047276B"/>
    <w:rsid w:val="00484327"/>
    <w:rsid w:val="00485346"/>
    <w:rsid w:val="0048554A"/>
    <w:rsid w:val="004A3F88"/>
    <w:rsid w:val="004C3F15"/>
    <w:rsid w:val="004E487F"/>
    <w:rsid w:val="004F20AD"/>
    <w:rsid w:val="00500BAE"/>
    <w:rsid w:val="0050517C"/>
    <w:rsid w:val="00513DFF"/>
    <w:rsid w:val="00522E7D"/>
    <w:rsid w:val="00550392"/>
    <w:rsid w:val="0055327D"/>
    <w:rsid w:val="005535F1"/>
    <w:rsid w:val="0059339C"/>
    <w:rsid w:val="00595AFA"/>
    <w:rsid w:val="005A2702"/>
    <w:rsid w:val="005C4799"/>
    <w:rsid w:val="005D69C4"/>
    <w:rsid w:val="005E7112"/>
    <w:rsid w:val="005F5105"/>
    <w:rsid w:val="00604AFF"/>
    <w:rsid w:val="006063C7"/>
    <w:rsid w:val="0064035E"/>
    <w:rsid w:val="00670184"/>
    <w:rsid w:val="0068029E"/>
    <w:rsid w:val="00691243"/>
    <w:rsid w:val="006B36F6"/>
    <w:rsid w:val="006C3A33"/>
    <w:rsid w:val="006E4ACA"/>
    <w:rsid w:val="00706F38"/>
    <w:rsid w:val="00707F5E"/>
    <w:rsid w:val="007267DC"/>
    <w:rsid w:val="00734557"/>
    <w:rsid w:val="00760C38"/>
    <w:rsid w:val="0076387A"/>
    <w:rsid w:val="00780D09"/>
    <w:rsid w:val="007A5B66"/>
    <w:rsid w:val="007B15D5"/>
    <w:rsid w:val="007D2F77"/>
    <w:rsid w:val="007E01BA"/>
    <w:rsid w:val="007E1671"/>
    <w:rsid w:val="00822C59"/>
    <w:rsid w:val="0082778F"/>
    <w:rsid w:val="00832374"/>
    <w:rsid w:val="008437B2"/>
    <w:rsid w:val="008563F6"/>
    <w:rsid w:val="008927E9"/>
    <w:rsid w:val="008A546B"/>
    <w:rsid w:val="008B0E47"/>
    <w:rsid w:val="008B6400"/>
    <w:rsid w:val="008C6D76"/>
    <w:rsid w:val="008D195C"/>
    <w:rsid w:val="008D6549"/>
    <w:rsid w:val="008F13CC"/>
    <w:rsid w:val="008F143C"/>
    <w:rsid w:val="008F1673"/>
    <w:rsid w:val="008F7021"/>
    <w:rsid w:val="0090526F"/>
    <w:rsid w:val="00923F20"/>
    <w:rsid w:val="00933300"/>
    <w:rsid w:val="00953671"/>
    <w:rsid w:val="0096121B"/>
    <w:rsid w:val="00965313"/>
    <w:rsid w:val="009672A2"/>
    <w:rsid w:val="00987086"/>
    <w:rsid w:val="009B1CE2"/>
    <w:rsid w:val="009C5BB8"/>
    <w:rsid w:val="009D3297"/>
    <w:rsid w:val="009E2854"/>
    <w:rsid w:val="009F1E4A"/>
    <w:rsid w:val="009F3E27"/>
    <w:rsid w:val="009F5A45"/>
    <w:rsid w:val="00A351FC"/>
    <w:rsid w:val="00A43A71"/>
    <w:rsid w:val="00A510A5"/>
    <w:rsid w:val="00A75598"/>
    <w:rsid w:val="00A75B10"/>
    <w:rsid w:val="00A82ED9"/>
    <w:rsid w:val="00AE5699"/>
    <w:rsid w:val="00AE6148"/>
    <w:rsid w:val="00B54211"/>
    <w:rsid w:val="00B956C7"/>
    <w:rsid w:val="00BE23C5"/>
    <w:rsid w:val="00C0412E"/>
    <w:rsid w:val="00C21FA8"/>
    <w:rsid w:val="00C543C6"/>
    <w:rsid w:val="00C7544E"/>
    <w:rsid w:val="00C807D2"/>
    <w:rsid w:val="00C97C74"/>
    <w:rsid w:val="00CC0C1B"/>
    <w:rsid w:val="00CC175E"/>
    <w:rsid w:val="00CE5C96"/>
    <w:rsid w:val="00CF30E3"/>
    <w:rsid w:val="00D0274F"/>
    <w:rsid w:val="00D36EB2"/>
    <w:rsid w:val="00D63B4C"/>
    <w:rsid w:val="00D9529A"/>
    <w:rsid w:val="00DB7D1B"/>
    <w:rsid w:val="00DE3B52"/>
    <w:rsid w:val="00E14232"/>
    <w:rsid w:val="00E75598"/>
    <w:rsid w:val="00E853C1"/>
    <w:rsid w:val="00EB1CE0"/>
    <w:rsid w:val="00ED35AF"/>
    <w:rsid w:val="00ED3A06"/>
    <w:rsid w:val="00EE6EBE"/>
    <w:rsid w:val="00EF1A4A"/>
    <w:rsid w:val="00F1388C"/>
    <w:rsid w:val="00F41341"/>
    <w:rsid w:val="00F57AE4"/>
    <w:rsid w:val="00F62315"/>
    <w:rsid w:val="00F709DE"/>
    <w:rsid w:val="00F95B29"/>
    <w:rsid w:val="00FA1573"/>
    <w:rsid w:val="00FD47D7"/>
    <w:rsid w:val="00FE2E8B"/>
    <w:rsid w:val="00FF4188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755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611</Words>
  <Characters>3390</Characters>
  <Application>Microsoft Office Word</Application>
  <DocSecurity>0</DocSecurity>
  <Lines>10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6</cp:revision>
  <cp:lastPrinted>2020-10-20T09:20:00Z</cp:lastPrinted>
  <dcterms:created xsi:type="dcterms:W3CDTF">2020-07-19T16:46:00Z</dcterms:created>
  <dcterms:modified xsi:type="dcterms:W3CDTF">2021-03-24T13:03:00Z</dcterms:modified>
</cp:coreProperties>
</file>